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5A46EF1B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9F3F4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7DEAD19C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周牧云</w:t>
            </w:r>
            <w:proofErr w:type="gramEnd"/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14845362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0300315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F60E457" w14:textId="450BCE15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03501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2C549D0A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zhou</w:t>
            </w:r>
            <w:r>
              <w:rPr>
                <w:rFonts w:ascii="Times New Roman" w:eastAsia="宋体" w:hAnsi="Times New Roman" w:cs="Times New Roman"/>
                <w:sz w:val="28"/>
              </w:rPr>
              <w:t>_mu_yun@163.com</w:t>
            </w: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34B4FC1D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12263240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61BDD00A" w14:textId="77F5F81D" w:rsidR="0043403C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916153" w:history="1">
            <w:r w:rsidRPr="00F93386">
              <w:rPr>
                <w:rStyle w:val="aa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1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2FC94" w14:textId="28D18E93" w:rsidR="0043403C" w:rsidRDefault="00CB7CB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1916154" w:history="1">
            <w:r w:rsidR="0043403C" w:rsidRPr="00F93386">
              <w:rPr>
                <w:rStyle w:val="aa"/>
                <w:noProof/>
              </w:rPr>
              <w:t>1.1</w:t>
            </w:r>
            <w:r w:rsidR="0043403C">
              <w:rPr>
                <w:noProof/>
                <w:webHidden/>
              </w:rPr>
              <w:tab/>
            </w:r>
            <w:r w:rsidR="0043403C">
              <w:rPr>
                <w:noProof/>
                <w:webHidden/>
              </w:rPr>
              <w:fldChar w:fldCharType="begin"/>
            </w:r>
            <w:r w:rsidR="0043403C">
              <w:rPr>
                <w:noProof/>
                <w:webHidden/>
              </w:rPr>
              <w:instrText xml:space="preserve"> PAGEREF _Toc51916154 \h </w:instrText>
            </w:r>
            <w:r w:rsidR="0043403C">
              <w:rPr>
                <w:noProof/>
                <w:webHidden/>
              </w:rPr>
            </w:r>
            <w:r w:rsidR="0043403C">
              <w:rPr>
                <w:noProof/>
                <w:webHidden/>
              </w:rPr>
              <w:fldChar w:fldCharType="separate"/>
            </w:r>
            <w:r w:rsidR="0043403C">
              <w:rPr>
                <w:noProof/>
                <w:webHidden/>
              </w:rPr>
              <w:t>2</w:t>
            </w:r>
            <w:r w:rsidR="0043403C">
              <w:rPr>
                <w:noProof/>
                <w:webHidden/>
              </w:rPr>
              <w:fldChar w:fldCharType="end"/>
            </w:r>
          </w:hyperlink>
        </w:p>
        <w:p w14:paraId="240097A7" w14:textId="59FBD666" w:rsidR="0043403C" w:rsidRDefault="00CB7CB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1916155" w:history="1">
            <w:r w:rsidR="0043403C" w:rsidRPr="00F93386">
              <w:rPr>
                <w:rStyle w:val="aa"/>
                <w:noProof/>
              </w:rPr>
              <w:t>2</w:t>
            </w:r>
            <w:r w:rsidR="0043403C">
              <w:rPr>
                <w:noProof/>
                <w:webHidden/>
              </w:rPr>
              <w:tab/>
            </w:r>
            <w:r w:rsidR="0043403C">
              <w:rPr>
                <w:noProof/>
                <w:webHidden/>
              </w:rPr>
              <w:fldChar w:fldCharType="begin"/>
            </w:r>
            <w:r w:rsidR="0043403C">
              <w:rPr>
                <w:noProof/>
                <w:webHidden/>
              </w:rPr>
              <w:instrText xml:space="preserve"> PAGEREF _Toc51916155 \h </w:instrText>
            </w:r>
            <w:r w:rsidR="0043403C">
              <w:rPr>
                <w:noProof/>
                <w:webHidden/>
              </w:rPr>
            </w:r>
            <w:r w:rsidR="0043403C">
              <w:rPr>
                <w:noProof/>
                <w:webHidden/>
              </w:rPr>
              <w:fldChar w:fldCharType="separate"/>
            </w:r>
            <w:r w:rsidR="0043403C">
              <w:rPr>
                <w:noProof/>
                <w:webHidden/>
              </w:rPr>
              <w:t>2</w:t>
            </w:r>
            <w:r w:rsidR="0043403C">
              <w:rPr>
                <w:noProof/>
                <w:webHidden/>
              </w:rPr>
              <w:fldChar w:fldCharType="end"/>
            </w:r>
          </w:hyperlink>
        </w:p>
        <w:p w14:paraId="45C6ABFF" w14:textId="6D2F0C68" w:rsidR="0043403C" w:rsidRDefault="00CB7CB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1916156" w:history="1">
            <w:r w:rsidR="0043403C" w:rsidRPr="00F93386">
              <w:rPr>
                <w:rStyle w:val="aa"/>
                <w:noProof/>
              </w:rPr>
              <w:t>3</w:t>
            </w:r>
            <w:r w:rsidR="0043403C">
              <w:rPr>
                <w:noProof/>
                <w:webHidden/>
              </w:rPr>
              <w:tab/>
            </w:r>
            <w:r w:rsidR="0043403C">
              <w:rPr>
                <w:noProof/>
                <w:webHidden/>
              </w:rPr>
              <w:fldChar w:fldCharType="begin"/>
            </w:r>
            <w:r w:rsidR="0043403C">
              <w:rPr>
                <w:noProof/>
                <w:webHidden/>
              </w:rPr>
              <w:instrText xml:space="preserve"> PAGEREF _Toc51916156 \h </w:instrText>
            </w:r>
            <w:r w:rsidR="0043403C">
              <w:rPr>
                <w:noProof/>
                <w:webHidden/>
              </w:rPr>
            </w:r>
            <w:r w:rsidR="0043403C">
              <w:rPr>
                <w:noProof/>
                <w:webHidden/>
              </w:rPr>
              <w:fldChar w:fldCharType="separate"/>
            </w:r>
            <w:r w:rsidR="0043403C">
              <w:rPr>
                <w:noProof/>
                <w:webHidden/>
              </w:rPr>
              <w:t>2</w:t>
            </w:r>
            <w:r w:rsidR="0043403C">
              <w:rPr>
                <w:noProof/>
                <w:webHidden/>
              </w:rPr>
              <w:fldChar w:fldCharType="end"/>
            </w:r>
          </w:hyperlink>
        </w:p>
        <w:p w14:paraId="519BE16B" w14:textId="71C136AB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556F6AE2" w14:textId="77777777" w:rsidR="0043403C" w:rsidRDefault="0043403C" w:rsidP="0043403C">
      <w:pPr>
        <w:rPr>
          <w:rFonts w:ascii="Times New Roman" w:hAnsi="Times New Roman" w:cs="Times New Roman"/>
          <w:sz w:val="28"/>
        </w:rPr>
      </w:pPr>
    </w:p>
    <w:p w14:paraId="30FA68A6" w14:textId="2DE753E9" w:rsidR="000D4DFF" w:rsidRPr="000D4DFF" w:rsidRDefault="0043403C" w:rsidP="000D4DFF">
      <w:pPr>
        <w:rPr>
          <w:color w:val="FF0000"/>
          <w:kern w:val="44"/>
          <w:szCs w:val="44"/>
        </w:rPr>
      </w:pPr>
      <w:r>
        <w:rPr>
          <w:rFonts w:hint="eastAsia"/>
          <w:color w:val="FF0000"/>
        </w:rPr>
        <w:t>建议</w:t>
      </w:r>
      <w:r w:rsidR="000D4DFF" w:rsidRPr="000D4DFF">
        <w:rPr>
          <w:rFonts w:hint="eastAsia"/>
          <w:color w:val="FF0000"/>
        </w:rPr>
        <w:t>写出：问题的描述，解决问题的思路，实验的做法，实验结果的分析，结论</w:t>
      </w:r>
      <w:r w:rsidR="000D4DFF">
        <w:rPr>
          <w:rFonts w:hint="eastAsia"/>
          <w:color w:val="FF0000"/>
        </w:rPr>
        <w:t>，自拟标题</w:t>
      </w:r>
    </w:p>
    <w:p w14:paraId="4C7116C2" w14:textId="67513CA7" w:rsidR="00FF0208" w:rsidRDefault="00D02105" w:rsidP="009F3F44">
      <w:pPr>
        <w:pStyle w:val="1"/>
      </w:pPr>
      <w:bookmarkStart w:id="0" w:name="_Toc51916153"/>
      <w:bookmarkEnd w:id="0"/>
      <w:r>
        <w:t>实验目的</w:t>
      </w:r>
    </w:p>
    <w:p w14:paraId="56DEBC0A" w14:textId="202FC051" w:rsidR="009F3F44" w:rsidRDefault="009F3F44" w:rsidP="009F3F44">
      <w:pPr>
        <w:pStyle w:val="2"/>
      </w:pPr>
      <w:bookmarkStart w:id="1" w:name="_Toc51916154"/>
      <w:bookmarkEnd w:id="1"/>
    </w:p>
    <w:p w14:paraId="62F1B8B1" w14:textId="77777777" w:rsidR="009F3F44" w:rsidRPr="009F3F44" w:rsidRDefault="009F3F44" w:rsidP="009F3F44"/>
    <w:p w14:paraId="2235EEAC" w14:textId="41AEA8A7" w:rsidR="009F3F44" w:rsidRDefault="00C726B0" w:rsidP="00A57606">
      <w:pPr>
        <w:pStyle w:val="1"/>
      </w:pPr>
      <w:bookmarkStart w:id="2" w:name="_Toc51916155"/>
      <w:bookmarkEnd w:id="2"/>
      <w:r>
        <w:t>实验要求</w:t>
      </w:r>
      <w:bookmarkStart w:id="3" w:name="_GoBack"/>
      <w:bookmarkEnd w:id="3"/>
    </w:p>
    <w:p w14:paraId="41521FEF" w14:textId="77777777" w:rsidR="009F3F44" w:rsidRPr="009F3F44" w:rsidRDefault="009F3F44" w:rsidP="009F3F44"/>
    <w:p w14:paraId="679D4C29" w14:textId="6D2CA22A" w:rsidR="009F3F44" w:rsidRDefault="009F3F44" w:rsidP="00A57606">
      <w:pPr>
        <w:pStyle w:val="1"/>
      </w:pPr>
      <w:bookmarkStart w:id="4" w:name="_Toc51916156"/>
      <w:bookmarkEnd w:id="4"/>
    </w:p>
    <w:p w14:paraId="64562921" w14:textId="77777777" w:rsidR="009F3F44" w:rsidRPr="009F3F44" w:rsidRDefault="009F3F44" w:rsidP="009F3F44"/>
    <w:p w14:paraId="5B357CD3" w14:textId="1FE8499F" w:rsidR="009F3F44" w:rsidRPr="009F3F44" w:rsidRDefault="009F3F44" w:rsidP="009F3F44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7FD4CF6" w14:textId="32E677D0" w:rsidR="009F3F44" w:rsidRDefault="009F3F44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4E8F3B3B" w14:textId="67E02A03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DB89E4B" w14:textId="4E9D579F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05374755" w14:textId="34B82FD1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90F37A6" w14:textId="77D6A328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003E3D28" w14:textId="6EBCD250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5CDD3C66" w14:textId="2E630E84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2930A24A" w14:textId="77777777" w:rsidR="00B32558" w:rsidRP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sectPr w:rsidR="00B32558" w:rsidRPr="00B32558" w:rsidSect="00B42EB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925622" w14:textId="77777777" w:rsidR="00CB7CB9" w:rsidRDefault="00CB7CB9" w:rsidP="003271FB">
      <w:r>
        <w:separator/>
      </w:r>
    </w:p>
  </w:endnote>
  <w:endnote w:type="continuationSeparator" w:id="0">
    <w:p w14:paraId="6AB79029" w14:textId="77777777" w:rsidR="00CB7CB9" w:rsidRDefault="00CB7CB9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88B581" w14:textId="77777777" w:rsidR="00CB7CB9" w:rsidRDefault="00CB7CB9" w:rsidP="003271FB">
      <w:r>
        <w:separator/>
      </w:r>
    </w:p>
  </w:footnote>
  <w:footnote w:type="continuationSeparator" w:id="0">
    <w:p w14:paraId="61376809" w14:textId="77777777" w:rsidR="00CB7CB9" w:rsidRDefault="00CB7CB9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CED76" w14:textId="11FDBF85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26B0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B7CB9"/>
    <w:rsid w:val="00CC4DF0"/>
    <w:rsid w:val="00CC7050"/>
    <w:rsid w:val="00CD0905"/>
    <w:rsid w:val="00CE465C"/>
    <w:rsid w:val="00CF36ED"/>
    <w:rsid w:val="00CF5A76"/>
    <w:rsid w:val="00D00D8C"/>
    <w:rsid w:val="00D02105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752EDE-0092-4C29-B7B5-2BAD47540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3</Words>
  <Characters>418</Characters>
  <Application>Microsoft Office Word</Application>
  <DocSecurity>0</DocSecurity>
  <Lines>3</Lines>
  <Paragraphs>1</Paragraphs>
  <ScaleCrop>false</ScaleCrop>
  <Company>Harbin Institute of Technology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周牧云</cp:lastModifiedBy>
  <cp:revision>8</cp:revision>
  <dcterms:created xsi:type="dcterms:W3CDTF">2020-09-24T16:07:00Z</dcterms:created>
  <dcterms:modified xsi:type="dcterms:W3CDTF">2020-11-08T01:56:00Z</dcterms:modified>
</cp:coreProperties>
</file>